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 of total probability and Bayes’ theorem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 Not a very good test!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 in St Andrew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broken biscuit came from Machine B, given that it is broken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bayestheorem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8-22T13:57:36Z</dcterms:created>
  <dcterms:modified xsi:type="dcterms:W3CDTF">2025-08-22T13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